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4263" w:rsidRPr="00A1526A" w:rsidRDefault="00874263" w:rsidP="00874263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SOUTHEAST LOUISIANA FLOOD PROTE</w:t>
      </w:r>
      <w:r w:rsidR="0023709F">
        <w:rPr>
          <w:rFonts w:asciiTheme="majorHAnsi" w:hAnsiTheme="majorHAnsi" w:cs="Arial"/>
        </w:rPr>
        <w:t>CTION AUTHORITY – WEST (SLFPA–</w:t>
      </w:r>
      <w:r w:rsidRPr="00A1526A">
        <w:rPr>
          <w:rFonts w:asciiTheme="majorHAnsi" w:hAnsiTheme="majorHAnsi" w:cs="Arial"/>
        </w:rPr>
        <w:t>W)</w:t>
      </w:r>
    </w:p>
    <w:p w:rsidR="00874263" w:rsidRPr="00A1526A" w:rsidRDefault="00874263" w:rsidP="00874263">
      <w:pPr>
        <w:spacing w:after="0"/>
        <w:jc w:val="center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Technical, Operations and Maintenance Committee Meeting</w:t>
      </w:r>
    </w:p>
    <w:p w:rsidR="00A57E20" w:rsidRPr="00A1526A" w:rsidRDefault="00A57E20" w:rsidP="00A57E20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Agenda and Meeting Notice</w:t>
      </w:r>
    </w:p>
    <w:p w:rsidR="00A57E20" w:rsidRPr="00A1526A" w:rsidRDefault="00A57E20" w:rsidP="00A57E20">
      <w:pPr>
        <w:spacing w:after="80" w:line="240" w:lineRule="auto"/>
        <w:jc w:val="center"/>
        <w:outlineLvl w:val="0"/>
        <w:rPr>
          <w:rFonts w:asciiTheme="majorHAnsi" w:hAnsiTheme="majorHAnsi" w:cs="Arial"/>
          <w:i/>
        </w:rPr>
      </w:pPr>
      <w:r w:rsidRPr="00A1526A">
        <w:rPr>
          <w:rFonts w:asciiTheme="majorHAnsi" w:hAnsiTheme="majorHAnsi" w:cs="Arial"/>
          <w:i/>
        </w:rPr>
        <w:t>(Subject to Change)</w:t>
      </w:r>
    </w:p>
    <w:p w:rsidR="00790404" w:rsidRPr="00A1526A" w:rsidRDefault="009D6E75" w:rsidP="00E37ED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Office of Jim Wilkinson &amp; Associates</w:t>
      </w:r>
    </w:p>
    <w:p w:rsidR="00E37ED7" w:rsidRPr="00A1526A" w:rsidRDefault="009D6E75" w:rsidP="00481CC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3520 Holiday Drive, New Orleans,</w:t>
      </w:r>
      <w:r w:rsidR="00472628">
        <w:rPr>
          <w:rFonts w:asciiTheme="majorHAnsi" w:hAnsiTheme="majorHAnsi" w:cs="Arial"/>
        </w:rPr>
        <w:t xml:space="preserve"> L</w:t>
      </w:r>
      <w:r w:rsidR="00481CC7">
        <w:rPr>
          <w:rFonts w:asciiTheme="majorHAnsi" w:hAnsiTheme="majorHAnsi" w:cs="Arial"/>
        </w:rPr>
        <w:t>A</w:t>
      </w:r>
      <w:r>
        <w:rPr>
          <w:rFonts w:asciiTheme="majorHAnsi" w:hAnsiTheme="majorHAnsi" w:cs="Arial"/>
        </w:rPr>
        <w:t xml:space="preserve"> 70114</w:t>
      </w:r>
      <w:r w:rsidR="00472628">
        <w:rPr>
          <w:rFonts w:asciiTheme="majorHAnsi" w:hAnsiTheme="majorHAnsi" w:cs="Arial"/>
        </w:rPr>
        <w:t xml:space="preserve"> </w:t>
      </w:r>
    </w:p>
    <w:p w:rsidR="00874263" w:rsidRPr="00A1526A" w:rsidRDefault="00B700BC" w:rsidP="00E37ED7">
      <w:pPr>
        <w:spacing w:after="0"/>
        <w:jc w:val="center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Tuesday</w:t>
      </w:r>
      <w:r w:rsidR="00554416" w:rsidRPr="00A1526A">
        <w:rPr>
          <w:rFonts w:asciiTheme="majorHAnsi" w:hAnsiTheme="majorHAnsi" w:cs="Arial"/>
        </w:rPr>
        <w:t xml:space="preserve">, </w:t>
      </w:r>
      <w:r w:rsidR="000C4E66">
        <w:rPr>
          <w:rFonts w:asciiTheme="majorHAnsi" w:hAnsiTheme="majorHAnsi" w:cs="Arial"/>
        </w:rPr>
        <w:t>July 12</w:t>
      </w:r>
      <w:r w:rsidR="00DA010A">
        <w:rPr>
          <w:rFonts w:asciiTheme="majorHAnsi" w:hAnsiTheme="majorHAnsi" w:cs="Arial"/>
        </w:rPr>
        <w:t>,</w:t>
      </w:r>
      <w:r w:rsidR="00CD1FDF">
        <w:rPr>
          <w:rFonts w:asciiTheme="majorHAnsi" w:hAnsiTheme="majorHAnsi" w:cs="Arial"/>
        </w:rPr>
        <w:t xml:space="preserve"> 2016</w:t>
      </w:r>
      <w:r w:rsidR="005D41E5" w:rsidRPr="00A1526A">
        <w:rPr>
          <w:rFonts w:asciiTheme="majorHAnsi" w:hAnsiTheme="majorHAnsi" w:cs="Arial"/>
        </w:rPr>
        <w:t xml:space="preserve"> – </w:t>
      </w:r>
      <w:r w:rsidR="00E37ED7" w:rsidRPr="00A1526A">
        <w:rPr>
          <w:rFonts w:asciiTheme="majorHAnsi" w:hAnsiTheme="majorHAnsi" w:cs="Arial"/>
        </w:rPr>
        <w:t>2</w:t>
      </w:r>
      <w:r w:rsidR="00874263" w:rsidRPr="00A1526A">
        <w:rPr>
          <w:rFonts w:asciiTheme="majorHAnsi" w:hAnsiTheme="majorHAnsi" w:cs="Arial"/>
        </w:rPr>
        <w:t>:</w:t>
      </w:r>
      <w:r w:rsidR="0079243C" w:rsidRPr="00A1526A">
        <w:rPr>
          <w:rFonts w:asciiTheme="majorHAnsi" w:hAnsiTheme="majorHAnsi" w:cs="Arial"/>
        </w:rPr>
        <w:t>30 P</w:t>
      </w:r>
      <w:r w:rsidR="00C113E1" w:rsidRPr="00A1526A">
        <w:rPr>
          <w:rFonts w:asciiTheme="majorHAnsi" w:hAnsiTheme="majorHAnsi" w:cs="Arial"/>
        </w:rPr>
        <w:t>M</w:t>
      </w:r>
    </w:p>
    <w:p w:rsidR="00874263" w:rsidRPr="00A1526A" w:rsidRDefault="00874263" w:rsidP="00874263">
      <w:pPr>
        <w:spacing w:after="0"/>
        <w:jc w:val="center"/>
        <w:outlineLvl w:val="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Meeting is Open to the Public</w:t>
      </w:r>
    </w:p>
    <w:p w:rsidR="00692702" w:rsidRPr="00A1526A" w:rsidRDefault="00692702" w:rsidP="00874263">
      <w:pPr>
        <w:spacing w:after="0"/>
        <w:jc w:val="center"/>
        <w:outlineLvl w:val="0"/>
        <w:rPr>
          <w:rFonts w:asciiTheme="majorHAnsi" w:hAnsiTheme="majorHAnsi" w:cs="Arial"/>
        </w:rPr>
      </w:pPr>
    </w:p>
    <w:p w:rsidR="00A57E20" w:rsidRPr="00A1526A" w:rsidRDefault="00A57E20" w:rsidP="00A57E20">
      <w:pPr>
        <w:pStyle w:val="NoSpacing"/>
        <w:spacing w:line="276" w:lineRule="auto"/>
        <w:jc w:val="center"/>
        <w:rPr>
          <w:rFonts w:asciiTheme="majorHAnsi" w:hAnsiTheme="majorHAnsi" w:cs="Arial"/>
          <w:u w:val="single"/>
        </w:rPr>
      </w:pPr>
      <w:r w:rsidRPr="00A1526A">
        <w:rPr>
          <w:rFonts w:asciiTheme="majorHAnsi" w:hAnsiTheme="majorHAnsi" w:cs="Arial"/>
          <w:b/>
          <w:u w:val="single"/>
        </w:rPr>
        <w:t>NOTE:</w:t>
      </w:r>
      <w:r w:rsidRPr="00A1526A">
        <w:rPr>
          <w:rFonts w:asciiTheme="majorHAnsi" w:hAnsiTheme="majorHAnsi" w:cs="Arial"/>
          <w:u w:val="single"/>
        </w:rPr>
        <w:t xml:space="preserve"> There is a possibility a quorum of the Commission may be in attendance at this Committee Meeting. </w:t>
      </w:r>
      <w:r w:rsidR="00D91841">
        <w:rPr>
          <w:rFonts w:asciiTheme="majorHAnsi" w:hAnsiTheme="majorHAnsi" w:cs="Arial"/>
          <w:u w:val="single"/>
        </w:rPr>
        <w:t xml:space="preserve"> </w:t>
      </w:r>
      <w:r w:rsidRPr="00A1526A">
        <w:rPr>
          <w:rFonts w:asciiTheme="majorHAnsi" w:hAnsiTheme="majorHAnsi" w:cs="Arial"/>
          <w:u w:val="single"/>
        </w:rPr>
        <w:t>However, no action of the Com</w:t>
      </w:r>
      <w:r w:rsidR="005F3D32" w:rsidRPr="00A1526A">
        <w:rPr>
          <w:rFonts w:asciiTheme="majorHAnsi" w:hAnsiTheme="majorHAnsi" w:cs="Arial"/>
          <w:u w:val="single"/>
        </w:rPr>
        <w:t>mission as a whole will be taken.</w:t>
      </w:r>
    </w:p>
    <w:p w:rsidR="00692702" w:rsidRPr="00A1526A" w:rsidRDefault="00692702" w:rsidP="00C111EB">
      <w:pPr>
        <w:tabs>
          <w:tab w:val="left" w:pos="2997"/>
        </w:tabs>
        <w:spacing w:after="80" w:line="240" w:lineRule="auto"/>
        <w:outlineLvl w:val="0"/>
        <w:rPr>
          <w:rFonts w:asciiTheme="majorHAnsi" w:hAnsiTheme="majorHAnsi" w:cs="Arial"/>
        </w:rPr>
      </w:pPr>
    </w:p>
    <w:p w:rsidR="00874263" w:rsidRPr="00A1526A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Call to Order and Roll Call</w:t>
      </w:r>
    </w:p>
    <w:p w:rsidR="00874263" w:rsidRPr="00A1526A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Approval of Agenda</w:t>
      </w:r>
    </w:p>
    <w:p w:rsidR="00316B01" w:rsidRDefault="00874263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Public Comments (Limited to 2 minutes per person)</w:t>
      </w:r>
      <w:r w:rsidR="002D76A6" w:rsidRPr="00A1526A">
        <w:rPr>
          <w:rFonts w:asciiTheme="majorHAnsi" w:hAnsiTheme="majorHAnsi" w:cs="Arial"/>
        </w:rPr>
        <w:t>*</w:t>
      </w:r>
    </w:p>
    <w:p w:rsidR="00FD097A" w:rsidRPr="00316B01" w:rsidRDefault="00AD36E5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316B01">
        <w:rPr>
          <w:rFonts w:asciiTheme="majorHAnsi" w:hAnsiTheme="majorHAnsi" w:cs="Arial"/>
        </w:rPr>
        <w:t>Approval of m</w:t>
      </w:r>
      <w:r w:rsidR="005268EC" w:rsidRPr="00316B01">
        <w:rPr>
          <w:rFonts w:asciiTheme="majorHAnsi" w:hAnsiTheme="majorHAnsi" w:cs="Arial"/>
        </w:rPr>
        <w:t>inutes</w:t>
      </w:r>
      <w:r w:rsidR="00827F67" w:rsidRPr="00316B01">
        <w:rPr>
          <w:rFonts w:asciiTheme="majorHAnsi" w:hAnsiTheme="majorHAnsi" w:cs="Arial"/>
        </w:rPr>
        <w:t xml:space="preserve"> </w:t>
      </w:r>
      <w:r w:rsidRPr="00316B01">
        <w:rPr>
          <w:rFonts w:asciiTheme="majorHAnsi" w:hAnsiTheme="majorHAnsi" w:cs="Arial"/>
        </w:rPr>
        <w:t xml:space="preserve">from the </w:t>
      </w:r>
      <w:r w:rsidR="000C4E66">
        <w:rPr>
          <w:rFonts w:asciiTheme="majorHAnsi" w:hAnsiTheme="majorHAnsi" w:cs="Arial"/>
        </w:rPr>
        <w:t>June 14</w:t>
      </w:r>
      <w:r w:rsidR="00DA010A" w:rsidRPr="00316B01">
        <w:rPr>
          <w:rFonts w:asciiTheme="majorHAnsi" w:hAnsiTheme="majorHAnsi" w:cs="Arial"/>
        </w:rPr>
        <w:t>, 2016</w:t>
      </w:r>
      <w:r w:rsidRPr="00316B01">
        <w:rPr>
          <w:rFonts w:asciiTheme="majorHAnsi" w:hAnsiTheme="majorHAnsi" w:cs="Arial"/>
        </w:rPr>
        <w:t xml:space="preserve"> meeting</w:t>
      </w:r>
    </w:p>
    <w:p w:rsidR="001D4E99" w:rsidRPr="009E326F" w:rsidRDefault="001D4E99" w:rsidP="00D531C9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9E326F">
        <w:rPr>
          <w:rFonts w:asciiTheme="majorHAnsi" w:hAnsiTheme="majorHAnsi" w:cs="Arial"/>
        </w:rPr>
        <w:t>Emergency Operations Center (EOC) Status/Issues</w:t>
      </w:r>
    </w:p>
    <w:p w:rsidR="00005B11" w:rsidRPr="00080CE1" w:rsidRDefault="00005B11" w:rsidP="000145F9">
      <w:pPr>
        <w:numPr>
          <w:ilvl w:val="0"/>
          <w:numId w:val="8"/>
        </w:numPr>
        <w:spacing w:after="0" w:line="240" w:lineRule="auto"/>
        <w:ind w:left="547" w:hanging="547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Safety Matters</w:t>
      </w:r>
      <w:r w:rsidR="00E406FE" w:rsidRPr="00080CE1">
        <w:rPr>
          <w:rFonts w:asciiTheme="majorHAnsi" w:hAnsiTheme="majorHAnsi" w:cs="Arial"/>
        </w:rPr>
        <w:t xml:space="preserve"> </w:t>
      </w:r>
    </w:p>
    <w:p w:rsidR="004C1A73" w:rsidRPr="00080CE1" w:rsidRDefault="00005B11" w:rsidP="008B3E20">
      <w:pPr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Incident Report</w:t>
      </w:r>
    </w:p>
    <w:p w:rsidR="00784306" w:rsidRPr="00782334" w:rsidRDefault="00005B11" w:rsidP="008B3E20">
      <w:pPr>
        <w:pStyle w:val="NoSpacing"/>
        <w:numPr>
          <w:ilvl w:val="1"/>
          <w:numId w:val="8"/>
        </w:numPr>
        <w:spacing w:after="120" w:line="276" w:lineRule="auto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Safety Policy</w:t>
      </w:r>
      <w:r w:rsidR="00D84A1C" w:rsidRPr="00080CE1">
        <w:rPr>
          <w:rFonts w:asciiTheme="majorHAnsi" w:hAnsiTheme="majorHAnsi" w:cs="Arial"/>
        </w:rPr>
        <w:t>/Program</w:t>
      </w:r>
    </w:p>
    <w:p w:rsidR="00231757" w:rsidRPr="00080CE1" w:rsidRDefault="004F5EEA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Lifts and Armoring Status/</w:t>
      </w:r>
      <w:r w:rsidR="00000418" w:rsidRPr="00080CE1">
        <w:rPr>
          <w:rFonts w:asciiTheme="majorHAnsi" w:hAnsiTheme="majorHAnsi" w:cs="Arial"/>
        </w:rPr>
        <w:t>Issues</w:t>
      </w:r>
    </w:p>
    <w:p w:rsidR="00FD02F1" w:rsidRPr="00080CE1" w:rsidRDefault="006624FA" w:rsidP="008B3E20">
      <w:pPr>
        <w:numPr>
          <w:ilvl w:val="0"/>
          <w:numId w:val="8"/>
        </w:numPr>
        <w:tabs>
          <w:tab w:val="left" w:pos="630"/>
        </w:tabs>
        <w:spacing w:after="120"/>
        <w:ind w:left="540" w:hanging="540"/>
        <w:rPr>
          <w:rFonts w:asciiTheme="majorHAnsi" w:hAnsiTheme="majorHAnsi" w:cs="Arial"/>
        </w:rPr>
      </w:pPr>
      <w:r w:rsidRPr="00080CE1">
        <w:rPr>
          <w:rFonts w:asciiTheme="majorHAnsi" w:hAnsiTheme="majorHAnsi" w:cs="Arial"/>
        </w:rPr>
        <w:t>West Closure Complex (WCC)</w:t>
      </w:r>
      <w:r w:rsidR="00DD3785" w:rsidRPr="00080CE1">
        <w:rPr>
          <w:rFonts w:asciiTheme="majorHAnsi" w:hAnsiTheme="majorHAnsi" w:cs="Arial"/>
        </w:rPr>
        <w:t xml:space="preserve"> Operations and</w:t>
      </w:r>
      <w:r w:rsidR="00E406FE" w:rsidRPr="00080CE1">
        <w:rPr>
          <w:rFonts w:asciiTheme="majorHAnsi" w:hAnsiTheme="majorHAnsi" w:cs="Arial"/>
        </w:rPr>
        <w:t xml:space="preserve"> </w:t>
      </w:r>
      <w:r w:rsidR="00DD3785" w:rsidRPr="00080CE1">
        <w:rPr>
          <w:rFonts w:asciiTheme="majorHAnsi" w:hAnsiTheme="majorHAnsi" w:cs="Arial"/>
        </w:rPr>
        <w:t xml:space="preserve">Maintenance </w:t>
      </w:r>
      <w:r w:rsidR="00C075E6" w:rsidRPr="00080CE1">
        <w:rPr>
          <w:rFonts w:asciiTheme="majorHAnsi" w:hAnsiTheme="majorHAnsi" w:cs="Arial"/>
        </w:rPr>
        <w:t xml:space="preserve">(O&amp;M) </w:t>
      </w:r>
      <w:r w:rsidR="00DD3785" w:rsidRPr="00080CE1">
        <w:rPr>
          <w:rFonts w:asciiTheme="majorHAnsi" w:hAnsiTheme="majorHAnsi" w:cs="Arial"/>
        </w:rPr>
        <w:t>Status</w:t>
      </w:r>
      <w:bookmarkStart w:id="0" w:name="_GoBack"/>
      <w:bookmarkEnd w:id="0"/>
    </w:p>
    <w:p w:rsidR="00C075E6" w:rsidRPr="000145F9" w:rsidRDefault="00C075E6" w:rsidP="000145F9">
      <w:pPr>
        <w:numPr>
          <w:ilvl w:val="0"/>
          <w:numId w:val="8"/>
        </w:numPr>
        <w:spacing w:after="0" w:line="240" w:lineRule="auto"/>
        <w:ind w:left="547" w:hanging="547"/>
        <w:rPr>
          <w:rFonts w:asciiTheme="majorHAnsi" w:hAnsiTheme="majorHAnsi" w:cs="Arial"/>
        </w:rPr>
      </w:pPr>
      <w:r w:rsidRPr="000145F9">
        <w:rPr>
          <w:rFonts w:asciiTheme="majorHAnsi" w:hAnsiTheme="majorHAnsi" w:cs="Arial"/>
        </w:rPr>
        <w:t>Other Matter</w:t>
      </w:r>
      <w:r w:rsidR="00611B67" w:rsidRPr="000145F9">
        <w:rPr>
          <w:rFonts w:asciiTheme="majorHAnsi" w:hAnsiTheme="majorHAnsi" w:cs="Arial"/>
        </w:rPr>
        <w:t>s</w:t>
      </w:r>
    </w:p>
    <w:p w:rsidR="00DA010A" w:rsidRPr="000145F9" w:rsidRDefault="00FD097A" w:rsidP="008B3E20">
      <w:pPr>
        <w:pStyle w:val="ListParagraph"/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0145F9">
        <w:rPr>
          <w:rFonts w:asciiTheme="majorHAnsi" w:hAnsiTheme="majorHAnsi" w:cs="Arial"/>
        </w:rPr>
        <w:t>Brooklyn Avenu</w:t>
      </w:r>
      <w:r w:rsidR="004F5EEA" w:rsidRPr="000145F9">
        <w:rPr>
          <w:rFonts w:asciiTheme="majorHAnsi" w:hAnsiTheme="majorHAnsi" w:cs="Arial"/>
        </w:rPr>
        <w:t>e Building</w:t>
      </w:r>
    </w:p>
    <w:p w:rsidR="00900627" w:rsidRDefault="00900627" w:rsidP="008B3E20">
      <w:pPr>
        <w:pStyle w:val="ListParagraph"/>
        <w:numPr>
          <w:ilvl w:val="1"/>
          <w:numId w:val="8"/>
        </w:numPr>
        <w:spacing w:after="0"/>
        <w:rPr>
          <w:rFonts w:asciiTheme="majorHAnsi" w:hAnsiTheme="majorHAnsi" w:cs="Arial"/>
        </w:rPr>
      </w:pPr>
      <w:r w:rsidRPr="000145F9">
        <w:rPr>
          <w:rFonts w:asciiTheme="majorHAnsi" w:hAnsiTheme="majorHAnsi" w:cs="Arial"/>
        </w:rPr>
        <w:t>Geophysics Testing Discussion</w:t>
      </w:r>
    </w:p>
    <w:p w:rsidR="00D13A7C" w:rsidRPr="000145F9" w:rsidRDefault="00D13A7C" w:rsidP="008B3E20">
      <w:pPr>
        <w:pStyle w:val="ListParagraph"/>
        <w:numPr>
          <w:ilvl w:val="1"/>
          <w:numId w:val="8"/>
        </w:numPr>
        <w:spacing w:after="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Equipment Purchase</w:t>
      </w:r>
    </w:p>
    <w:p w:rsidR="00C14A49" w:rsidRDefault="00C14A49" w:rsidP="00C14A49">
      <w:pPr>
        <w:pStyle w:val="ListParagraph"/>
        <w:spacing w:after="0"/>
        <w:ind w:left="1530"/>
        <w:rPr>
          <w:rFonts w:asciiTheme="majorHAnsi" w:hAnsiTheme="majorHAnsi" w:cs="Arial"/>
        </w:rPr>
      </w:pPr>
    </w:p>
    <w:p w:rsidR="00AF1224" w:rsidRPr="00A1526A" w:rsidRDefault="00AF1224" w:rsidP="008B3E20">
      <w:pPr>
        <w:numPr>
          <w:ilvl w:val="0"/>
          <w:numId w:val="8"/>
        </w:numPr>
        <w:tabs>
          <w:tab w:val="left" w:pos="2160"/>
        </w:tabs>
        <w:spacing w:after="120"/>
        <w:ind w:left="547" w:hanging="547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 xml:space="preserve">Regional Director’s Report </w:t>
      </w:r>
      <w:r w:rsidR="00C30309" w:rsidRPr="00A1526A">
        <w:rPr>
          <w:rFonts w:asciiTheme="majorHAnsi" w:hAnsiTheme="majorHAnsi" w:cs="Arial"/>
        </w:rPr>
        <w:t xml:space="preserve">– See </w:t>
      </w:r>
      <w:r w:rsidR="00055BC4" w:rsidRPr="00A1526A">
        <w:rPr>
          <w:rFonts w:asciiTheme="majorHAnsi" w:hAnsiTheme="majorHAnsi" w:cs="Arial"/>
        </w:rPr>
        <w:t>Attachment</w:t>
      </w:r>
    </w:p>
    <w:p w:rsidR="004F5EEA" w:rsidRDefault="00972D24" w:rsidP="008B3E20">
      <w:pPr>
        <w:numPr>
          <w:ilvl w:val="0"/>
          <w:numId w:val="8"/>
        </w:numPr>
        <w:tabs>
          <w:tab w:val="left" w:pos="2160"/>
        </w:tabs>
        <w:spacing w:after="0" w:line="240" w:lineRule="auto"/>
        <w:ind w:left="547" w:hanging="547"/>
        <w:rPr>
          <w:rFonts w:asciiTheme="majorHAnsi" w:hAnsiTheme="majorHAnsi" w:cs="Arial"/>
        </w:rPr>
      </w:pPr>
      <w:r w:rsidRPr="00A1526A">
        <w:rPr>
          <w:rFonts w:asciiTheme="majorHAnsi" w:hAnsiTheme="majorHAnsi" w:cs="Arial"/>
        </w:rPr>
        <w:t>Next Meeting:</w:t>
      </w:r>
      <w:r w:rsidRPr="00A1526A">
        <w:rPr>
          <w:rFonts w:asciiTheme="majorHAnsi" w:hAnsiTheme="majorHAnsi" w:cs="Arial"/>
        </w:rPr>
        <w:tab/>
      </w:r>
      <w:r w:rsidR="004C45AC">
        <w:rPr>
          <w:rFonts w:asciiTheme="majorHAnsi" w:hAnsiTheme="majorHAnsi" w:cs="Arial"/>
        </w:rPr>
        <w:t>SLFPA-W Office</w:t>
      </w:r>
    </w:p>
    <w:p w:rsidR="004C45AC" w:rsidRDefault="004C45AC" w:rsidP="004C45AC">
      <w:pPr>
        <w:tabs>
          <w:tab w:val="left" w:pos="2160"/>
        </w:tabs>
        <w:spacing w:after="0" w:line="240" w:lineRule="auto"/>
        <w:ind w:left="153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             Commissioners’ Meeting Room</w:t>
      </w:r>
    </w:p>
    <w:p w:rsidR="004F5EEA" w:rsidRDefault="00CD5CEF" w:rsidP="008B3E20">
      <w:pPr>
        <w:tabs>
          <w:tab w:val="left" w:pos="2160"/>
        </w:tabs>
        <w:spacing w:after="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7001 River Road,</w:t>
      </w:r>
      <w:r w:rsidR="004F5EEA">
        <w:rPr>
          <w:rFonts w:asciiTheme="majorHAnsi" w:hAnsiTheme="majorHAnsi" w:cs="Arial"/>
        </w:rPr>
        <w:t xml:space="preserve"> Marrero, LA 70072</w:t>
      </w:r>
    </w:p>
    <w:p w:rsidR="004F5EEA" w:rsidRDefault="004F5EEA" w:rsidP="008B3E20">
      <w:pPr>
        <w:tabs>
          <w:tab w:val="left" w:pos="2160"/>
        </w:tabs>
        <w:spacing w:after="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Tuesday, </w:t>
      </w:r>
      <w:r w:rsidR="000C4E66">
        <w:rPr>
          <w:rFonts w:asciiTheme="majorHAnsi" w:hAnsiTheme="majorHAnsi" w:cs="Arial"/>
        </w:rPr>
        <w:t>August 9</w:t>
      </w:r>
      <w:r w:rsidR="00222D2A">
        <w:rPr>
          <w:rFonts w:asciiTheme="majorHAnsi" w:hAnsiTheme="majorHAnsi" w:cs="Arial"/>
        </w:rPr>
        <w:t>, 2016</w:t>
      </w:r>
    </w:p>
    <w:p w:rsidR="004F5EEA" w:rsidRDefault="004F5EEA" w:rsidP="008B3E20">
      <w:pPr>
        <w:tabs>
          <w:tab w:val="left" w:pos="2160"/>
          <w:tab w:val="left" w:pos="3945"/>
        </w:tabs>
        <w:spacing w:after="120" w:line="240" w:lineRule="auto"/>
        <w:ind w:left="21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2:30 - 4:30 PM</w:t>
      </w:r>
    </w:p>
    <w:p w:rsidR="00782334" w:rsidRDefault="00467485" w:rsidP="008B3E20">
      <w:pPr>
        <w:numPr>
          <w:ilvl w:val="0"/>
          <w:numId w:val="8"/>
        </w:numPr>
        <w:tabs>
          <w:tab w:val="left" w:pos="2160"/>
        </w:tabs>
        <w:spacing w:after="120" w:line="240" w:lineRule="auto"/>
        <w:ind w:left="547" w:hanging="547"/>
        <w:rPr>
          <w:rFonts w:asciiTheme="majorHAnsi" w:hAnsiTheme="majorHAnsi" w:cs="Arial"/>
        </w:rPr>
      </w:pPr>
      <w:r w:rsidRPr="00FF0479">
        <w:rPr>
          <w:rFonts w:asciiTheme="majorHAnsi" w:hAnsiTheme="majorHAnsi" w:cs="Arial"/>
        </w:rPr>
        <w:t>Adjournment</w:t>
      </w:r>
    </w:p>
    <w:p w:rsidR="008818AF" w:rsidRPr="00782334" w:rsidRDefault="008818AF" w:rsidP="008B3E20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p w:rsidR="006D164A" w:rsidRDefault="00A57E20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FC4CC8">
        <w:rPr>
          <w:rFonts w:asciiTheme="majorHAnsi" w:hAnsiTheme="majorHAnsi" w:cs="Arial"/>
          <w:b/>
          <w:u w:val="single"/>
        </w:rPr>
        <w:t>NOTE</w:t>
      </w:r>
      <w:r w:rsidR="00F46D5F" w:rsidRPr="00FC4CC8">
        <w:rPr>
          <w:rFonts w:asciiTheme="majorHAnsi" w:hAnsiTheme="majorHAnsi" w:cs="Arial"/>
          <w:u w:val="single"/>
        </w:rPr>
        <w:t xml:space="preserve">: </w:t>
      </w:r>
      <w:r w:rsidR="000145F9">
        <w:rPr>
          <w:rFonts w:asciiTheme="majorHAnsi" w:hAnsiTheme="majorHAnsi" w:cs="Arial"/>
          <w:u w:val="single"/>
        </w:rPr>
        <w:t xml:space="preserve"> </w:t>
      </w:r>
      <w:r w:rsidR="00F46D5F" w:rsidRPr="00FC4CC8">
        <w:rPr>
          <w:rFonts w:asciiTheme="majorHAnsi" w:hAnsiTheme="majorHAnsi" w:cs="Arial"/>
          <w:u w:val="single"/>
        </w:rPr>
        <w:t>In a</w:t>
      </w:r>
      <w:r w:rsidRPr="00FC4CC8">
        <w:rPr>
          <w:rFonts w:asciiTheme="majorHAnsi" w:hAnsiTheme="majorHAnsi" w:cs="Arial"/>
          <w:u w:val="single"/>
        </w:rPr>
        <w:t xml:space="preserve">ccordance with the Americans with Disabilities Act, if you need special assistance, please contact </w:t>
      </w:r>
      <w:r w:rsidR="000145F9">
        <w:rPr>
          <w:rFonts w:asciiTheme="majorHAnsi" w:hAnsiTheme="majorHAnsi" w:cs="Arial"/>
          <w:u w:val="single"/>
        </w:rPr>
        <w:t xml:space="preserve">Janis Rogers </w:t>
      </w:r>
      <w:r w:rsidRPr="00FC4CC8">
        <w:rPr>
          <w:rFonts w:asciiTheme="majorHAnsi" w:hAnsiTheme="majorHAnsi" w:cs="Arial"/>
          <w:u w:val="single"/>
        </w:rPr>
        <w:t>at (504) 340-0318, describing the assistance that is necessary</w:t>
      </w:r>
      <w:r w:rsidR="003026E0" w:rsidRPr="00FC4CC8">
        <w:rPr>
          <w:rFonts w:asciiTheme="majorHAnsi" w:hAnsiTheme="majorHAnsi" w:cs="Arial"/>
          <w:u w:val="single"/>
        </w:rPr>
        <w:t>.</w:t>
      </w:r>
    </w:p>
    <w:p w:rsidR="000145F9" w:rsidRDefault="00CF12F2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A1526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479BAF" wp14:editId="112C7BAB">
                <wp:simplePos x="0" y="0"/>
                <wp:positionH relativeFrom="page">
                  <wp:posOffset>5036185</wp:posOffset>
                </wp:positionH>
                <wp:positionV relativeFrom="paragraph">
                  <wp:posOffset>100965</wp:posOffset>
                </wp:positionV>
                <wp:extent cx="2552700" cy="136017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1360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0C4E66">
                              <w:rPr>
                                <w:sz w:val="16"/>
                                <w:szCs w:val="16"/>
                                <w:u w:val="single"/>
                              </w:rPr>
                              <w:t>Janis Rogers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 (Name of Authorized Person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 xml:space="preserve">Southeast Louisiana Flood Protection </w:t>
                            </w:r>
                            <w:r w:rsidR="00505A6C"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>Authority</w:t>
                            </w: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 xml:space="preserve"> –West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(Name of Taxing District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7001 River Road, Marrero, LA 70072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</w:rPr>
                              <w:tab/>
                              <w:t xml:space="preserve">(Address) </w:t>
                            </w:r>
                          </w:p>
                          <w:p w:rsidR="00B25857" w:rsidRPr="007C270F" w:rsidRDefault="00B25857" w:rsidP="003D6634">
                            <w:pPr>
                              <w:pStyle w:val="Header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7C270F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(504) 340-0318</w:t>
                            </w:r>
                          </w:p>
                          <w:p w:rsidR="00B25857" w:rsidRPr="007C270F" w:rsidRDefault="00B25857" w:rsidP="003D6634">
                            <w:pPr>
                              <w:tabs>
                                <w:tab w:val="right" w:pos="3870"/>
                              </w:tabs>
                              <w:spacing w:after="180"/>
                              <w:ind w:right="60"/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C270F"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(Telephone Number)  </w:t>
                            </w:r>
                          </w:p>
                          <w:p w:rsidR="00B25857" w:rsidRPr="007C270F" w:rsidRDefault="00B258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479B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.55pt;margin-top:7.95pt;width:201pt;height:107.1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" stroked="f">
                <v:textbox>
                  <w:txbxContent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="000C4E66">
                        <w:rPr>
                          <w:sz w:val="16"/>
                          <w:szCs w:val="16"/>
                          <w:u w:val="single"/>
                        </w:rPr>
                        <w:t>Janis Rogers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 (Name of Authorized Person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 xml:space="preserve">Southeast Louisiana Flood Protection </w:t>
                      </w:r>
                      <w:r w:rsidR="00505A6C" w:rsidRPr="007C270F">
                        <w:rPr>
                          <w:sz w:val="16"/>
                          <w:szCs w:val="16"/>
                          <w:u w:val="single"/>
                        </w:rPr>
                        <w:t>Authority</w:t>
                      </w: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 xml:space="preserve"> –West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(Name of Taxing District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>7001 River Road, Marrero, LA 70072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 w:rsidRPr="007C270F">
                        <w:rPr>
                          <w:sz w:val="16"/>
                          <w:szCs w:val="16"/>
                        </w:rPr>
                        <w:tab/>
                        <w:t xml:space="preserve">(Address) </w:t>
                      </w:r>
                    </w:p>
                    <w:p w:rsidR="00B25857" w:rsidRPr="007C270F" w:rsidRDefault="00B25857" w:rsidP="003D6634">
                      <w:pPr>
                        <w:pStyle w:val="Header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7C270F">
                        <w:rPr>
                          <w:sz w:val="16"/>
                          <w:szCs w:val="16"/>
                          <w:u w:val="single"/>
                        </w:rPr>
                        <w:tab/>
                        <w:t>(504) 340-0318</w:t>
                      </w:r>
                    </w:p>
                    <w:p w:rsidR="00B25857" w:rsidRPr="007C270F" w:rsidRDefault="00B25857" w:rsidP="003D6634">
                      <w:pPr>
                        <w:tabs>
                          <w:tab w:val="right" w:pos="3870"/>
                        </w:tabs>
                        <w:spacing w:after="180"/>
                        <w:ind w:right="60"/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</w:pPr>
                      <w:r w:rsidRPr="007C270F"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ab/>
                        <w:t xml:space="preserve">(Telephone Number)  </w:t>
                      </w:r>
                    </w:p>
                    <w:p w:rsidR="00B25857" w:rsidRPr="007C270F" w:rsidRDefault="00B25857"/>
                  </w:txbxContent>
                </v:textbox>
                <w10:wrap anchorx="page"/>
              </v:shape>
            </w:pict>
          </mc:Fallback>
        </mc:AlternateContent>
      </w: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</w:p>
    <w:p w:rsidR="000145F9" w:rsidRDefault="00AD3817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  <w:u w:val="single"/>
        </w:rPr>
      </w:pPr>
      <w:r w:rsidRPr="00A1526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550E82" wp14:editId="7C1A5449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3390900" cy="723900"/>
                <wp:effectExtent l="0" t="0" r="19050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857" w:rsidRPr="002158FB" w:rsidRDefault="00B25857" w:rsidP="006D164A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7"/>
                                <w:szCs w:val="27"/>
                              </w:rPr>
                            </w:pPr>
                            <w:r w:rsidRPr="004549A2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*NOTE: ANYONE WISHING TO ADDRESS THE COMMITTEE MUST FILL OUT A SPEAKER’S CARD PRIOR TO THE MEETING</w:t>
                            </w:r>
                            <w:r w:rsidRPr="002158FB">
                              <w:rPr>
                                <w:rFonts w:asciiTheme="majorHAnsi" w:hAnsiTheme="majorHAnsi"/>
                                <w:b/>
                                <w:sz w:val="27"/>
                                <w:szCs w:val="27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50E82" id="Text Box 5" o:spid="_x0000_s1027" type="#_x0000_t202" style="position:absolute;margin-left:0;margin-top:.75pt;width:267pt;height:57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">
                <v:textbox>
                  <w:txbxContent>
                    <w:p w:rsidR="00B25857" w:rsidRPr="002158FB" w:rsidRDefault="00B25857" w:rsidP="006D164A">
                      <w:pPr>
                        <w:jc w:val="center"/>
                        <w:rPr>
                          <w:rFonts w:asciiTheme="majorHAnsi" w:hAnsiTheme="majorHAnsi"/>
                          <w:b/>
                          <w:sz w:val="27"/>
                          <w:szCs w:val="27"/>
                        </w:rPr>
                      </w:pPr>
                      <w:r w:rsidRPr="004549A2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*NOTE: ANYONE WISHING TO ADDRESS THE COMMITTEE MUST FILL OUT A SPEAKER’S CARD PRIOR TO THE MEETING</w:t>
                      </w:r>
                      <w:r w:rsidRPr="002158FB">
                        <w:rPr>
                          <w:rFonts w:asciiTheme="majorHAnsi" w:hAnsiTheme="majorHAnsi"/>
                          <w:b/>
                          <w:sz w:val="27"/>
                          <w:szCs w:val="27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p w:rsidR="000145F9" w:rsidRDefault="000145F9" w:rsidP="00FC4CC8">
      <w:pPr>
        <w:tabs>
          <w:tab w:val="left" w:pos="2160"/>
        </w:tabs>
        <w:spacing w:after="0" w:line="240" w:lineRule="auto"/>
        <w:rPr>
          <w:rFonts w:asciiTheme="majorHAnsi" w:hAnsiTheme="majorHAnsi" w:cs="Arial"/>
        </w:rPr>
      </w:pPr>
    </w:p>
    <w:sectPr w:rsidR="000145F9" w:rsidSect="00BC79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9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2B2C" w:rsidRDefault="00BE2B2C" w:rsidP="00381811">
      <w:pPr>
        <w:spacing w:after="0" w:line="240" w:lineRule="auto"/>
      </w:pPr>
      <w:r>
        <w:separator/>
      </w:r>
    </w:p>
  </w:endnote>
  <w:endnote w:type="continuationSeparator" w:id="0">
    <w:p w:rsidR="00BE2B2C" w:rsidRDefault="00BE2B2C" w:rsidP="0038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74C" w:rsidRDefault="002B774C" w:rsidP="002B774C">
    <w:pPr>
      <w:pStyle w:val="NoSpacing"/>
      <w:tabs>
        <w:tab w:val="left" w:pos="2250"/>
      </w:tabs>
      <w:rPr>
        <w:rFonts w:asciiTheme="majorHAnsi" w:hAnsiTheme="majorHAnsi"/>
      </w:rPr>
    </w:pPr>
  </w:p>
  <w:p w:rsidR="002B774C" w:rsidRDefault="002B774C" w:rsidP="002B774C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2B2C" w:rsidRDefault="00BE2B2C" w:rsidP="00381811">
      <w:pPr>
        <w:spacing w:after="0" w:line="240" w:lineRule="auto"/>
      </w:pPr>
      <w:r>
        <w:separator/>
      </w:r>
    </w:p>
  </w:footnote>
  <w:footnote w:type="continuationSeparator" w:id="0">
    <w:p w:rsidR="00BE2B2C" w:rsidRDefault="00BE2B2C" w:rsidP="0038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5CD" w:rsidRDefault="007645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95FD4"/>
    <w:multiLevelType w:val="hybridMultilevel"/>
    <w:tmpl w:val="0F709F5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26033"/>
    <w:multiLevelType w:val="hybridMultilevel"/>
    <w:tmpl w:val="C0FC26D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057C4"/>
    <w:multiLevelType w:val="hybridMultilevel"/>
    <w:tmpl w:val="A9F6CB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850CD"/>
    <w:multiLevelType w:val="hybridMultilevel"/>
    <w:tmpl w:val="3CC6C4C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5E132B"/>
    <w:multiLevelType w:val="hybridMultilevel"/>
    <w:tmpl w:val="0466FD9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1139C"/>
    <w:multiLevelType w:val="hybridMultilevel"/>
    <w:tmpl w:val="17A8004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44060C"/>
    <w:multiLevelType w:val="hybridMultilevel"/>
    <w:tmpl w:val="A8041F56"/>
    <w:lvl w:ilvl="0" w:tplc="143CAE2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327EF"/>
    <w:multiLevelType w:val="hybridMultilevel"/>
    <w:tmpl w:val="7716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1E411D"/>
    <w:multiLevelType w:val="hybridMultilevel"/>
    <w:tmpl w:val="868E7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555710"/>
    <w:multiLevelType w:val="hybridMultilevel"/>
    <w:tmpl w:val="A912BA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572BBB"/>
    <w:multiLevelType w:val="hybridMultilevel"/>
    <w:tmpl w:val="C4DA8F8E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745B4"/>
    <w:multiLevelType w:val="hybridMultilevel"/>
    <w:tmpl w:val="B95A45F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95D17"/>
    <w:multiLevelType w:val="hybridMultilevel"/>
    <w:tmpl w:val="E73A341A"/>
    <w:lvl w:ilvl="0" w:tplc="819A687E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EF2F3EE">
      <w:start w:val="1"/>
      <w:numFmt w:val="lowerLetter"/>
      <w:lvlText w:val="%3."/>
      <w:lvlJc w:val="left"/>
      <w:pPr>
        <w:ind w:left="2160" w:hanging="180"/>
      </w:pPr>
      <w:rPr>
        <w:rFonts w:hint="default"/>
        <w:sz w:val="22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76400"/>
    <w:multiLevelType w:val="hybridMultilevel"/>
    <w:tmpl w:val="535AFB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BE069A"/>
    <w:multiLevelType w:val="hybridMultilevel"/>
    <w:tmpl w:val="E1F2813C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B0334"/>
    <w:multiLevelType w:val="hybridMultilevel"/>
    <w:tmpl w:val="15DCE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22959"/>
    <w:multiLevelType w:val="hybridMultilevel"/>
    <w:tmpl w:val="092A047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65CD4"/>
    <w:multiLevelType w:val="hybridMultilevel"/>
    <w:tmpl w:val="E29CFC5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00C23"/>
    <w:multiLevelType w:val="hybridMultilevel"/>
    <w:tmpl w:val="ADA4F76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2511C"/>
    <w:multiLevelType w:val="hybridMultilevel"/>
    <w:tmpl w:val="A640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07D73"/>
    <w:multiLevelType w:val="hybridMultilevel"/>
    <w:tmpl w:val="F7E2553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85141"/>
    <w:multiLevelType w:val="hybridMultilevel"/>
    <w:tmpl w:val="B1EA1472"/>
    <w:lvl w:ilvl="0" w:tplc="8B9C6C92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92F79"/>
    <w:multiLevelType w:val="hybridMultilevel"/>
    <w:tmpl w:val="BE147E3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4733D"/>
    <w:multiLevelType w:val="hybridMultilevel"/>
    <w:tmpl w:val="019C2F06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210B9"/>
    <w:multiLevelType w:val="hybridMultilevel"/>
    <w:tmpl w:val="905A34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750958"/>
    <w:multiLevelType w:val="hybridMultilevel"/>
    <w:tmpl w:val="E0E43A9A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91634C"/>
    <w:multiLevelType w:val="hybridMultilevel"/>
    <w:tmpl w:val="9DA666F8"/>
    <w:lvl w:ilvl="0" w:tplc="819A687E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819A687E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23"/>
  </w:num>
  <w:num w:numId="4">
    <w:abstractNumId w:val="14"/>
  </w:num>
  <w:num w:numId="5">
    <w:abstractNumId w:val="0"/>
  </w:num>
  <w:num w:numId="6">
    <w:abstractNumId w:val="11"/>
  </w:num>
  <w:num w:numId="7">
    <w:abstractNumId w:val="24"/>
  </w:num>
  <w:num w:numId="8">
    <w:abstractNumId w:val="26"/>
  </w:num>
  <w:num w:numId="9">
    <w:abstractNumId w:val="18"/>
  </w:num>
  <w:num w:numId="10">
    <w:abstractNumId w:val="16"/>
  </w:num>
  <w:num w:numId="11">
    <w:abstractNumId w:val="5"/>
  </w:num>
  <w:num w:numId="12">
    <w:abstractNumId w:val="6"/>
  </w:num>
  <w:num w:numId="13">
    <w:abstractNumId w:val="8"/>
  </w:num>
  <w:num w:numId="14">
    <w:abstractNumId w:val="10"/>
  </w:num>
  <w:num w:numId="15">
    <w:abstractNumId w:val="1"/>
  </w:num>
  <w:num w:numId="16">
    <w:abstractNumId w:val="22"/>
  </w:num>
  <w:num w:numId="17">
    <w:abstractNumId w:val="25"/>
  </w:num>
  <w:num w:numId="18">
    <w:abstractNumId w:val="7"/>
  </w:num>
  <w:num w:numId="19">
    <w:abstractNumId w:val="9"/>
  </w:num>
  <w:num w:numId="20">
    <w:abstractNumId w:val="3"/>
  </w:num>
  <w:num w:numId="21">
    <w:abstractNumId w:val="20"/>
  </w:num>
  <w:num w:numId="22">
    <w:abstractNumId w:val="2"/>
  </w:num>
  <w:num w:numId="23">
    <w:abstractNumId w:val="17"/>
  </w:num>
  <w:num w:numId="24">
    <w:abstractNumId w:val="4"/>
  </w:num>
  <w:num w:numId="25">
    <w:abstractNumId w:val="12"/>
  </w:num>
  <w:num w:numId="26">
    <w:abstractNumId w:val="21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NTE2M7EwNLMwtjBQ0lEKTi0uzszPAykwqQUAPb9YtywAAAA="/>
  </w:docVars>
  <w:rsids>
    <w:rsidRoot w:val="00381811"/>
    <w:rsid w:val="00000418"/>
    <w:rsid w:val="000028E3"/>
    <w:rsid w:val="00004D71"/>
    <w:rsid w:val="000051FE"/>
    <w:rsid w:val="00005B11"/>
    <w:rsid w:val="000116D8"/>
    <w:rsid w:val="00013BC0"/>
    <w:rsid w:val="00013FF5"/>
    <w:rsid w:val="000145F9"/>
    <w:rsid w:val="00014CB1"/>
    <w:rsid w:val="0002019F"/>
    <w:rsid w:val="00022258"/>
    <w:rsid w:val="00022B2A"/>
    <w:rsid w:val="0002459E"/>
    <w:rsid w:val="00027295"/>
    <w:rsid w:val="00032125"/>
    <w:rsid w:val="000322F2"/>
    <w:rsid w:val="000352BA"/>
    <w:rsid w:val="00036E65"/>
    <w:rsid w:val="000403A9"/>
    <w:rsid w:val="00045BB3"/>
    <w:rsid w:val="00053F7E"/>
    <w:rsid w:val="00055BC4"/>
    <w:rsid w:val="00055D2E"/>
    <w:rsid w:val="00055EA7"/>
    <w:rsid w:val="00072AF4"/>
    <w:rsid w:val="0007303D"/>
    <w:rsid w:val="00075263"/>
    <w:rsid w:val="00076A28"/>
    <w:rsid w:val="00077739"/>
    <w:rsid w:val="00080CE1"/>
    <w:rsid w:val="00083E9C"/>
    <w:rsid w:val="00087479"/>
    <w:rsid w:val="000910A1"/>
    <w:rsid w:val="00097E58"/>
    <w:rsid w:val="000A5AFF"/>
    <w:rsid w:val="000A7A44"/>
    <w:rsid w:val="000C27FA"/>
    <w:rsid w:val="000C4E66"/>
    <w:rsid w:val="000C5591"/>
    <w:rsid w:val="000C5753"/>
    <w:rsid w:val="000C6616"/>
    <w:rsid w:val="000C7DEA"/>
    <w:rsid w:val="000D2903"/>
    <w:rsid w:val="000D4E08"/>
    <w:rsid w:val="000D63A7"/>
    <w:rsid w:val="000D7220"/>
    <w:rsid w:val="000E4E2B"/>
    <w:rsid w:val="000F0579"/>
    <w:rsid w:val="001007DE"/>
    <w:rsid w:val="00106430"/>
    <w:rsid w:val="00107A57"/>
    <w:rsid w:val="001133D7"/>
    <w:rsid w:val="00115F8C"/>
    <w:rsid w:val="0012576E"/>
    <w:rsid w:val="00125EA1"/>
    <w:rsid w:val="00126E4D"/>
    <w:rsid w:val="00126F66"/>
    <w:rsid w:val="00133998"/>
    <w:rsid w:val="00133D41"/>
    <w:rsid w:val="0013647C"/>
    <w:rsid w:val="001365C9"/>
    <w:rsid w:val="00144FDC"/>
    <w:rsid w:val="0014539B"/>
    <w:rsid w:val="001465AE"/>
    <w:rsid w:val="00151F83"/>
    <w:rsid w:val="00152B90"/>
    <w:rsid w:val="00153331"/>
    <w:rsid w:val="00154458"/>
    <w:rsid w:val="001561D1"/>
    <w:rsid w:val="0016098A"/>
    <w:rsid w:val="001737EB"/>
    <w:rsid w:val="00175407"/>
    <w:rsid w:val="00180083"/>
    <w:rsid w:val="00185C94"/>
    <w:rsid w:val="001920BC"/>
    <w:rsid w:val="00193BB9"/>
    <w:rsid w:val="0019753B"/>
    <w:rsid w:val="001977B6"/>
    <w:rsid w:val="001A5BE2"/>
    <w:rsid w:val="001A6C62"/>
    <w:rsid w:val="001B693B"/>
    <w:rsid w:val="001B6F82"/>
    <w:rsid w:val="001C06F9"/>
    <w:rsid w:val="001C0CB8"/>
    <w:rsid w:val="001C0D12"/>
    <w:rsid w:val="001C64C0"/>
    <w:rsid w:val="001C71C1"/>
    <w:rsid w:val="001C7677"/>
    <w:rsid w:val="001D13F6"/>
    <w:rsid w:val="001D311A"/>
    <w:rsid w:val="001D354C"/>
    <w:rsid w:val="001D4E99"/>
    <w:rsid w:val="001E1B8F"/>
    <w:rsid w:val="00210D15"/>
    <w:rsid w:val="00212051"/>
    <w:rsid w:val="002158FB"/>
    <w:rsid w:val="00222D2A"/>
    <w:rsid w:val="00230231"/>
    <w:rsid w:val="00231757"/>
    <w:rsid w:val="0023709F"/>
    <w:rsid w:val="00241811"/>
    <w:rsid w:val="00241E1E"/>
    <w:rsid w:val="00242032"/>
    <w:rsid w:val="00244D39"/>
    <w:rsid w:val="002532DF"/>
    <w:rsid w:val="0025696B"/>
    <w:rsid w:val="0026009C"/>
    <w:rsid w:val="002607F2"/>
    <w:rsid w:val="002614C8"/>
    <w:rsid w:val="00261AB8"/>
    <w:rsid w:val="00277BD1"/>
    <w:rsid w:val="0028058F"/>
    <w:rsid w:val="0028202C"/>
    <w:rsid w:val="002827FC"/>
    <w:rsid w:val="0028400A"/>
    <w:rsid w:val="00291FC6"/>
    <w:rsid w:val="002925E7"/>
    <w:rsid w:val="00293BD9"/>
    <w:rsid w:val="00293BF9"/>
    <w:rsid w:val="002B372A"/>
    <w:rsid w:val="002B5666"/>
    <w:rsid w:val="002B774C"/>
    <w:rsid w:val="002C5578"/>
    <w:rsid w:val="002D2D82"/>
    <w:rsid w:val="002D76A6"/>
    <w:rsid w:val="002D7B54"/>
    <w:rsid w:val="002E0A59"/>
    <w:rsid w:val="002F2725"/>
    <w:rsid w:val="002F3571"/>
    <w:rsid w:val="002F5E8F"/>
    <w:rsid w:val="00301043"/>
    <w:rsid w:val="00301658"/>
    <w:rsid w:val="003026E0"/>
    <w:rsid w:val="00311D47"/>
    <w:rsid w:val="00316B01"/>
    <w:rsid w:val="0032110D"/>
    <w:rsid w:val="00324898"/>
    <w:rsid w:val="00326551"/>
    <w:rsid w:val="0033146A"/>
    <w:rsid w:val="00336111"/>
    <w:rsid w:val="00336198"/>
    <w:rsid w:val="0034310B"/>
    <w:rsid w:val="00343586"/>
    <w:rsid w:val="00345C69"/>
    <w:rsid w:val="00350817"/>
    <w:rsid w:val="00353709"/>
    <w:rsid w:val="003539AE"/>
    <w:rsid w:val="00354C48"/>
    <w:rsid w:val="003551D6"/>
    <w:rsid w:val="003577A7"/>
    <w:rsid w:val="00360EBE"/>
    <w:rsid w:val="00365F93"/>
    <w:rsid w:val="003702FF"/>
    <w:rsid w:val="00381811"/>
    <w:rsid w:val="0039123C"/>
    <w:rsid w:val="00393C5A"/>
    <w:rsid w:val="00395561"/>
    <w:rsid w:val="00397078"/>
    <w:rsid w:val="003A75AC"/>
    <w:rsid w:val="003B6D47"/>
    <w:rsid w:val="003C78EB"/>
    <w:rsid w:val="003C7FC8"/>
    <w:rsid w:val="003D6634"/>
    <w:rsid w:val="003E05CC"/>
    <w:rsid w:val="003F2651"/>
    <w:rsid w:val="003F3EA3"/>
    <w:rsid w:val="003F711B"/>
    <w:rsid w:val="00400394"/>
    <w:rsid w:val="00401125"/>
    <w:rsid w:val="00406F51"/>
    <w:rsid w:val="00416B9D"/>
    <w:rsid w:val="00423BCD"/>
    <w:rsid w:val="0042469A"/>
    <w:rsid w:val="00424764"/>
    <w:rsid w:val="00425EC6"/>
    <w:rsid w:val="00436A12"/>
    <w:rsid w:val="004422C4"/>
    <w:rsid w:val="00442981"/>
    <w:rsid w:val="00444378"/>
    <w:rsid w:val="0044793F"/>
    <w:rsid w:val="00452CC7"/>
    <w:rsid w:val="0045366E"/>
    <w:rsid w:val="00453F4E"/>
    <w:rsid w:val="00454642"/>
    <w:rsid w:val="00454682"/>
    <w:rsid w:val="004549A2"/>
    <w:rsid w:val="00455309"/>
    <w:rsid w:val="00456BFC"/>
    <w:rsid w:val="00461685"/>
    <w:rsid w:val="00467485"/>
    <w:rsid w:val="00472628"/>
    <w:rsid w:val="004728F8"/>
    <w:rsid w:val="004729FF"/>
    <w:rsid w:val="004747C3"/>
    <w:rsid w:val="004749FD"/>
    <w:rsid w:val="00477573"/>
    <w:rsid w:val="00481CC7"/>
    <w:rsid w:val="004847C5"/>
    <w:rsid w:val="0048576C"/>
    <w:rsid w:val="00485F11"/>
    <w:rsid w:val="004900D3"/>
    <w:rsid w:val="0049124D"/>
    <w:rsid w:val="00492C9D"/>
    <w:rsid w:val="00497C36"/>
    <w:rsid w:val="004B156E"/>
    <w:rsid w:val="004B1D9D"/>
    <w:rsid w:val="004B4EA9"/>
    <w:rsid w:val="004B50B6"/>
    <w:rsid w:val="004B5FC0"/>
    <w:rsid w:val="004B6321"/>
    <w:rsid w:val="004C0EEE"/>
    <w:rsid w:val="004C1A73"/>
    <w:rsid w:val="004C3527"/>
    <w:rsid w:val="004C45AC"/>
    <w:rsid w:val="004C5D70"/>
    <w:rsid w:val="004C7DF5"/>
    <w:rsid w:val="004D042E"/>
    <w:rsid w:val="004D7AD5"/>
    <w:rsid w:val="004E0949"/>
    <w:rsid w:val="004E2CC9"/>
    <w:rsid w:val="004F1745"/>
    <w:rsid w:val="004F2C3D"/>
    <w:rsid w:val="004F5EEA"/>
    <w:rsid w:val="004F764F"/>
    <w:rsid w:val="004F7DF1"/>
    <w:rsid w:val="005012A0"/>
    <w:rsid w:val="00505A6C"/>
    <w:rsid w:val="00510A30"/>
    <w:rsid w:val="00512E9F"/>
    <w:rsid w:val="00520EA7"/>
    <w:rsid w:val="00525EEC"/>
    <w:rsid w:val="005268EC"/>
    <w:rsid w:val="005270F1"/>
    <w:rsid w:val="00534128"/>
    <w:rsid w:val="00541403"/>
    <w:rsid w:val="00541F3A"/>
    <w:rsid w:val="005421B7"/>
    <w:rsid w:val="0054309E"/>
    <w:rsid w:val="00547197"/>
    <w:rsid w:val="00552675"/>
    <w:rsid w:val="005528CA"/>
    <w:rsid w:val="00554416"/>
    <w:rsid w:val="00561D5A"/>
    <w:rsid w:val="00561FC1"/>
    <w:rsid w:val="00566EB9"/>
    <w:rsid w:val="00571CEA"/>
    <w:rsid w:val="00577942"/>
    <w:rsid w:val="00585DAD"/>
    <w:rsid w:val="0058648E"/>
    <w:rsid w:val="00592489"/>
    <w:rsid w:val="005A5C2F"/>
    <w:rsid w:val="005B00D7"/>
    <w:rsid w:val="005B142B"/>
    <w:rsid w:val="005B1BC1"/>
    <w:rsid w:val="005B522F"/>
    <w:rsid w:val="005C2071"/>
    <w:rsid w:val="005C4055"/>
    <w:rsid w:val="005C7382"/>
    <w:rsid w:val="005D1BF7"/>
    <w:rsid w:val="005D28BD"/>
    <w:rsid w:val="005D2B44"/>
    <w:rsid w:val="005D41E5"/>
    <w:rsid w:val="005D48A7"/>
    <w:rsid w:val="005D4A9E"/>
    <w:rsid w:val="005D54EC"/>
    <w:rsid w:val="005D6CAC"/>
    <w:rsid w:val="005D766E"/>
    <w:rsid w:val="005E76D9"/>
    <w:rsid w:val="005F3D32"/>
    <w:rsid w:val="00606A34"/>
    <w:rsid w:val="00611B67"/>
    <w:rsid w:val="006148C6"/>
    <w:rsid w:val="006163F1"/>
    <w:rsid w:val="006170CD"/>
    <w:rsid w:val="0061768B"/>
    <w:rsid w:val="006208D6"/>
    <w:rsid w:val="00621506"/>
    <w:rsid w:val="00624851"/>
    <w:rsid w:val="00630334"/>
    <w:rsid w:val="00633E8E"/>
    <w:rsid w:val="00636243"/>
    <w:rsid w:val="006378A3"/>
    <w:rsid w:val="0065188C"/>
    <w:rsid w:val="0065671A"/>
    <w:rsid w:val="006624FA"/>
    <w:rsid w:val="00662839"/>
    <w:rsid w:val="006653BA"/>
    <w:rsid w:val="0067459B"/>
    <w:rsid w:val="00675504"/>
    <w:rsid w:val="00677110"/>
    <w:rsid w:val="00680F6B"/>
    <w:rsid w:val="00681C88"/>
    <w:rsid w:val="0068293D"/>
    <w:rsid w:val="006839E0"/>
    <w:rsid w:val="006840EB"/>
    <w:rsid w:val="00692702"/>
    <w:rsid w:val="006A15CF"/>
    <w:rsid w:val="006A1BA2"/>
    <w:rsid w:val="006A465E"/>
    <w:rsid w:val="006A5D66"/>
    <w:rsid w:val="006B1EEE"/>
    <w:rsid w:val="006B345E"/>
    <w:rsid w:val="006B4C59"/>
    <w:rsid w:val="006C482F"/>
    <w:rsid w:val="006C7B24"/>
    <w:rsid w:val="006D164A"/>
    <w:rsid w:val="006D39B7"/>
    <w:rsid w:val="006D5DF7"/>
    <w:rsid w:val="006E0287"/>
    <w:rsid w:val="006E0656"/>
    <w:rsid w:val="006E1099"/>
    <w:rsid w:val="006E1906"/>
    <w:rsid w:val="006E7E36"/>
    <w:rsid w:val="006F1685"/>
    <w:rsid w:val="006F50E4"/>
    <w:rsid w:val="00700044"/>
    <w:rsid w:val="0070151B"/>
    <w:rsid w:val="007033CC"/>
    <w:rsid w:val="00712065"/>
    <w:rsid w:val="00714BCE"/>
    <w:rsid w:val="007166FE"/>
    <w:rsid w:val="007219AA"/>
    <w:rsid w:val="007255AB"/>
    <w:rsid w:val="00727C3D"/>
    <w:rsid w:val="00727C5C"/>
    <w:rsid w:val="00735171"/>
    <w:rsid w:val="00742FE5"/>
    <w:rsid w:val="00752C38"/>
    <w:rsid w:val="007545F7"/>
    <w:rsid w:val="00762C47"/>
    <w:rsid w:val="007645CD"/>
    <w:rsid w:val="00765999"/>
    <w:rsid w:val="007677A3"/>
    <w:rsid w:val="007726A6"/>
    <w:rsid w:val="0078101B"/>
    <w:rsid w:val="00782177"/>
    <w:rsid w:val="00782334"/>
    <w:rsid w:val="00784306"/>
    <w:rsid w:val="00785509"/>
    <w:rsid w:val="00787604"/>
    <w:rsid w:val="00790404"/>
    <w:rsid w:val="0079243C"/>
    <w:rsid w:val="00795A1F"/>
    <w:rsid w:val="007A51A2"/>
    <w:rsid w:val="007A59D3"/>
    <w:rsid w:val="007A5B3A"/>
    <w:rsid w:val="007A6D4C"/>
    <w:rsid w:val="007B0A8B"/>
    <w:rsid w:val="007B3533"/>
    <w:rsid w:val="007B4982"/>
    <w:rsid w:val="007B49F1"/>
    <w:rsid w:val="007B738F"/>
    <w:rsid w:val="007C22FB"/>
    <w:rsid w:val="007C270F"/>
    <w:rsid w:val="007C61A5"/>
    <w:rsid w:val="007E2185"/>
    <w:rsid w:val="007E30D3"/>
    <w:rsid w:val="007E7903"/>
    <w:rsid w:val="007F0642"/>
    <w:rsid w:val="007F1F45"/>
    <w:rsid w:val="007F330E"/>
    <w:rsid w:val="007F4911"/>
    <w:rsid w:val="007F5597"/>
    <w:rsid w:val="0080080A"/>
    <w:rsid w:val="00804106"/>
    <w:rsid w:val="00817702"/>
    <w:rsid w:val="008205E6"/>
    <w:rsid w:val="008217C3"/>
    <w:rsid w:val="0082341F"/>
    <w:rsid w:val="008237F3"/>
    <w:rsid w:val="008255EA"/>
    <w:rsid w:val="00827F67"/>
    <w:rsid w:val="00830FE2"/>
    <w:rsid w:val="00834BEC"/>
    <w:rsid w:val="00840479"/>
    <w:rsid w:val="00843F8B"/>
    <w:rsid w:val="008479A9"/>
    <w:rsid w:val="008519DB"/>
    <w:rsid w:val="0085466E"/>
    <w:rsid w:val="00854A15"/>
    <w:rsid w:val="00860E27"/>
    <w:rsid w:val="008624D0"/>
    <w:rsid w:val="0086467B"/>
    <w:rsid w:val="00866A9A"/>
    <w:rsid w:val="00871C15"/>
    <w:rsid w:val="00874243"/>
    <w:rsid w:val="00874263"/>
    <w:rsid w:val="008818AF"/>
    <w:rsid w:val="008825E5"/>
    <w:rsid w:val="00883883"/>
    <w:rsid w:val="00883CEA"/>
    <w:rsid w:val="00891E22"/>
    <w:rsid w:val="00892365"/>
    <w:rsid w:val="00895E0D"/>
    <w:rsid w:val="008960C6"/>
    <w:rsid w:val="008A26B6"/>
    <w:rsid w:val="008A46E5"/>
    <w:rsid w:val="008A5B9D"/>
    <w:rsid w:val="008B3E20"/>
    <w:rsid w:val="008B3FC7"/>
    <w:rsid w:val="008B495A"/>
    <w:rsid w:val="008B4E85"/>
    <w:rsid w:val="008C2D3B"/>
    <w:rsid w:val="008D748A"/>
    <w:rsid w:val="008E14D0"/>
    <w:rsid w:val="008F1760"/>
    <w:rsid w:val="00900154"/>
    <w:rsid w:val="00900627"/>
    <w:rsid w:val="0090083A"/>
    <w:rsid w:val="00901FF6"/>
    <w:rsid w:val="009020E9"/>
    <w:rsid w:val="009033E8"/>
    <w:rsid w:val="0091794A"/>
    <w:rsid w:val="009261DC"/>
    <w:rsid w:val="00930A5A"/>
    <w:rsid w:val="00930C54"/>
    <w:rsid w:val="009311BC"/>
    <w:rsid w:val="00931F94"/>
    <w:rsid w:val="00933C38"/>
    <w:rsid w:val="00935E66"/>
    <w:rsid w:val="00937FE4"/>
    <w:rsid w:val="00942780"/>
    <w:rsid w:val="00946B49"/>
    <w:rsid w:val="00946EDE"/>
    <w:rsid w:val="0094743A"/>
    <w:rsid w:val="00963B31"/>
    <w:rsid w:val="00965BBF"/>
    <w:rsid w:val="00972D24"/>
    <w:rsid w:val="0098270F"/>
    <w:rsid w:val="00995628"/>
    <w:rsid w:val="009973BC"/>
    <w:rsid w:val="009A05B5"/>
    <w:rsid w:val="009A18D9"/>
    <w:rsid w:val="009A3F7E"/>
    <w:rsid w:val="009B13F7"/>
    <w:rsid w:val="009B2A04"/>
    <w:rsid w:val="009B4186"/>
    <w:rsid w:val="009B4D83"/>
    <w:rsid w:val="009B5496"/>
    <w:rsid w:val="009B6938"/>
    <w:rsid w:val="009B6FFB"/>
    <w:rsid w:val="009B765E"/>
    <w:rsid w:val="009C26C3"/>
    <w:rsid w:val="009C35B4"/>
    <w:rsid w:val="009C7DF2"/>
    <w:rsid w:val="009D1F5C"/>
    <w:rsid w:val="009D29E9"/>
    <w:rsid w:val="009D3E4C"/>
    <w:rsid w:val="009D6E75"/>
    <w:rsid w:val="009E326F"/>
    <w:rsid w:val="009E3CED"/>
    <w:rsid w:val="009F0EFA"/>
    <w:rsid w:val="009F465F"/>
    <w:rsid w:val="009F4727"/>
    <w:rsid w:val="00A12740"/>
    <w:rsid w:val="00A1526A"/>
    <w:rsid w:val="00A17174"/>
    <w:rsid w:val="00A241DB"/>
    <w:rsid w:val="00A24400"/>
    <w:rsid w:val="00A35AC3"/>
    <w:rsid w:val="00A42A74"/>
    <w:rsid w:val="00A44E36"/>
    <w:rsid w:val="00A47A44"/>
    <w:rsid w:val="00A528FB"/>
    <w:rsid w:val="00A57938"/>
    <w:rsid w:val="00A57E20"/>
    <w:rsid w:val="00A60048"/>
    <w:rsid w:val="00A62131"/>
    <w:rsid w:val="00A62A8C"/>
    <w:rsid w:val="00A639D0"/>
    <w:rsid w:val="00A7394C"/>
    <w:rsid w:val="00A73BE9"/>
    <w:rsid w:val="00A744FC"/>
    <w:rsid w:val="00A77E7A"/>
    <w:rsid w:val="00A825CC"/>
    <w:rsid w:val="00A8475D"/>
    <w:rsid w:val="00A873E7"/>
    <w:rsid w:val="00A91098"/>
    <w:rsid w:val="00A92F12"/>
    <w:rsid w:val="00A94C26"/>
    <w:rsid w:val="00A95F48"/>
    <w:rsid w:val="00A96E67"/>
    <w:rsid w:val="00A97484"/>
    <w:rsid w:val="00AA2551"/>
    <w:rsid w:val="00AA55BF"/>
    <w:rsid w:val="00AA568E"/>
    <w:rsid w:val="00AB3293"/>
    <w:rsid w:val="00AC09EA"/>
    <w:rsid w:val="00AC0D21"/>
    <w:rsid w:val="00AC45CE"/>
    <w:rsid w:val="00AD2AC6"/>
    <w:rsid w:val="00AD36E5"/>
    <w:rsid w:val="00AD3817"/>
    <w:rsid w:val="00AD3C89"/>
    <w:rsid w:val="00AD3C94"/>
    <w:rsid w:val="00AD6C2D"/>
    <w:rsid w:val="00AE306B"/>
    <w:rsid w:val="00AE4248"/>
    <w:rsid w:val="00AE58BC"/>
    <w:rsid w:val="00AF1224"/>
    <w:rsid w:val="00AF2E58"/>
    <w:rsid w:val="00AF7834"/>
    <w:rsid w:val="00B01231"/>
    <w:rsid w:val="00B01F4F"/>
    <w:rsid w:val="00B04B54"/>
    <w:rsid w:val="00B16284"/>
    <w:rsid w:val="00B16F7D"/>
    <w:rsid w:val="00B20281"/>
    <w:rsid w:val="00B222B6"/>
    <w:rsid w:val="00B25857"/>
    <w:rsid w:val="00B25AD0"/>
    <w:rsid w:val="00B26900"/>
    <w:rsid w:val="00B274D6"/>
    <w:rsid w:val="00B277F7"/>
    <w:rsid w:val="00B32A29"/>
    <w:rsid w:val="00B334F6"/>
    <w:rsid w:val="00B34F63"/>
    <w:rsid w:val="00B42495"/>
    <w:rsid w:val="00B54E42"/>
    <w:rsid w:val="00B61FAE"/>
    <w:rsid w:val="00B6462E"/>
    <w:rsid w:val="00B6495E"/>
    <w:rsid w:val="00B64DF9"/>
    <w:rsid w:val="00B700BC"/>
    <w:rsid w:val="00B708CE"/>
    <w:rsid w:val="00B715C8"/>
    <w:rsid w:val="00B71948"/>
    <w:rsid w:val="00B75338"/>
    <w:rsid w:val="00B7602A"/>
    <w:rsid w:val="00B834DC"/>
    <w:rsid w:val="00B94EE3"/>
    <w:rsid w:val="00BB0CC0"/>
    <w:rsid w:val="00BB62C1"/>
    <w:rsid w:val="00BB79CE"/>
    <w:rsid w:val="00BB7B89"/>
    <w:rsid w:val="00BC12F2"/>
    <w:rsid w:val="00BC538B"/>
    <w:rsid w:val="00BC79D3"/>
    <w:rsid w:val="00BC7FDA"/>
    <w:rsid w:val="00BD1AC3"/>
    <w:rsid w:val="00BD38F9"/>
    <w:rsid w:val="00BD7DEF"/>
    <w:rsid w:val="00BE0FD1"/>
    <w:rsid w:val="00BE146D"/>
    <w:rsid w:val="00BE24AB"/>
    <w:rsid w:val="00BE2B2C"/>
    <w:rsid w:val="00BE2C88"/>
    <w:rsid w:val="00BE6FBC"/>
    <w:rsid w:val="00BF122B"/>
    <w:rsid w:val="00BF5B35"/>
    <w:rsid w:val="00C06309"/>
    <w:rsid w:val="00C0643C"/>
    <w:rsid w:val="00C075E6"/>
    <w:rsid w:val="00C111EB"/>
    <w:rsid w:val="00C113E1"/>
    <w:rsid w:val="00C14A49"/>
    <w:rsid w:val="00C16A0C"/>
    <w:rsid w:val="00C23074"/>
    <w:rsid w:val="00C25C99"/>
    <w:rsid w:val="00C30309"/>
    <w:rsid w:val="00C338A0"/>
    <w:rsid w:val="00C35555"/>
    <w:rsid w:val="00C57361"/>
    <w:rsid w:val="00C61063"/>
    <w:rsid w:val="00C62CD6"/>
    <w:rsid w:val="00C63F4C"/>
    <w:rsid w:val="00C649C5"/>
    <w:rsid w:val="00C66980"/>
    <w:rsid w:val="00C760C7"/>
    <w:rsid w:val="00C7778B"/>
    <w:rsid w:val="00C8421D"/>
    <w:rsid w:val="00C86105"/>
    <w:rsid w:val="00C923B3"/>
    <w:rsid w:val="00C962A1"/>
    <w:rsid w:val="00C972D7"/>
    <w:rsid w:val="00CA144E"/>
    <w:rsid w:val="00CA4159"/>
    <w:rsid w:val="00CA79C9"/>
    <w:rsid w:val="00CB0230"/>
    <w:rsid w:val="00CB0550"/>
    <w:rsid w:val="00CB775E"/>
    <w:rsid w:val="00CC0AE0"/>
    <w:rsid w:val="00CC3042"/>
    <w:rsid w:val="00CC5039"/>
    <w:rsid w:val="00CC6D36"/>
    <w:rsid w:val="00CC775D"/>
    <w:rsid w:val="00CD1FDF"/>
    <w:rsid w:val="00CD2342"/>
    <w:rsid w:val="00CD5CEF"/>
    <w:rsid w:val="00CD7020"/>
    <w:rsid w:val="00CE2055"/>
    <w:rsid w:val="00CE6725"/>
    <w:rsid w:val="00CE7860"/>
    <w:rsid w:val="00CE7B28"/>
    <w:rsid w:val="00CF0990"/>
    <w:rsid w:val="00CF0C88"/>
    <w:rsid w:val="00CF12F2"/>
    <w:rsid w:val="00CF16DB"/>
    <w:rsid w:val="00D003F9"/>
    <w:rsid w:val="00D00C19"/>
    <w:rsid w:val="00D13A7C"/>
    <w:rsid w:val="00D15FAF"/>
    <w:rsid w:val="00D20D94"/>
    <w:rsid w:val="00D22000"/>
    <w:rsid w:val="00D256AF"/>
    <w:rsid w:val="00D2635C"/>
    <w:rsid w:val="00D33535"/>
    <w:rsid w:val="00D34910"/>
    <w:rsid w:val="00D50372"/>
    <w:rsid w:val="00D51CD5"/>
    <w:rsid w:val="00D52227"/>
    <w:rsid w:val="00D5293F"/>
    <w:rsid w:val="00D534EF"/>
    <w:rsid w:val="00D53FAF"/>
    <w:rsid w:val="00D5627E"/>
    <w:rsid w:val="00D671C1"/>
    <w:rsid w:val="00D67271"/>
    <w:rsid w:val="00D7153F"/>
    <w:rsid w:val="00D7185F"/>
    <w:rsid w:val="00D74D89"/>
    <w:rsid w:val="00D8068D"/>
    <w:rsid w:val="00D8093F"/>
    <w:rsid w:val="00D80B07"/>
    <w:rsid w:val="00D80FC2"/>
    <w:rsid w:val="00D840A8"/>
    <w:rsid w:val="00D84587"/>
    <w:rsid w:val="00D84A1C"/>
    <w:rsid w:val="00D91841"/>
    <w:rsid w:val="00D94C4B"/>
    <w:rsid w:val="00DA010A"/>
    <w:rsid w:val="00DA0458"/>
    <w:rsid w:val="00DA1EC4"/>
    <w:rsid w:val="00DB4A39"/>
    <w:rsid w:val="00DB7CED"/>
    <w:rsid w:val="00DC04CA"/>
    <w:rsid w:val="00DC1F11"/>
    <w:rsid w:val="00DC6D0D"/>
    <w:rsid w:val="00DC7A11"/>
    <w:rsid w:val="00DD3785"/>
    <w:rsid w:val="00DD5831"/>
    <w:rsid w:val="00DF0221"/>
    <w:rsid w:val="00DF2F11"/>
    <w:rsid w:val="00DF5652"/>
    <w:rsid w:val="00DF5CBD"/>
    <w:rsid w:val="00E00F23"/>
    <w:rsid w:val="00E21B19"/>
    <w:rsid w:val="00E239DA"/>
    <w:rsid w:val="00E23A84"/>
    <w:rsid w:val="00E316D3"/>
    <w:rsid w:val="00E321F7"/>
    <w:rsid w:val="00E33DBB"/>
    <w:rsid w:val="00E36D70"/>
    <w:rsid w:val="00E36F37"/>
    <w:rsid w:val="00E37B08"/>
    <w:rsid w:val="00E37ED7"/>
    <w:rsid w:val="00E406FE"/>
    <w:rsid w:val="00E433BA"/>
    <w:rsid w:val="00E50F73"/>
    <w:rsid w:val="00E5457E"/>
    <w:rsid w:val="00E55322"/>
    <w:rsid w:val="00E63012"/>
    <w:rsid w:val="00E631E3"/>
    <w:rsid w:val="00E64027"/>
    <w:rsid w:val="00E6429E"/>
    <w:rsid w:val="00E7714B"/>
    <w:rsid w:val="00E815FC"/>
    <w:rsid w:val="00E90FF5"/>
    <w:rsid w:val="00E951B4"/>
    <w:rsid w:val="00E95AEC"/>
    <w:rsid w:val="00E9782B"/>
    <w:rsid w:val="00EA1DD6"/>
    <w:rsid w:val="00EA2E4B"/>
    <w:rsid w:val="00EA4157"/>
    <w:rsid w:val="00EA6192"/>
    <w:rsid w:val="00EB2B86"/>
    <w:rsid w:val="00EB35DE"/>
    <w:rsid w:val="00EB4126"/>
    <w:rsid w:val="00EB52A1"/>
    <w:rsid w:val="00EB7448"/>
    <w:rsid w:val="00EC39B6"/>
    <w:rsid w:val="00EC767E"/>
    <w:rsid w:val="00ED1107"/>
    <w:rsid w:val="00ED5058"/>
    <w:rsid w:val="00EE0355"/>
    <w:rsid w:val="00EE100B"/>
    <w:rsid w:val="00EE51BC"/>
    <w:rsid w:val="00EE7AB3"/>
    <w:rsid w:val="00EF1CBE"/>
    <w:rsid w:val="00EF1E02"/>
    <w:rsid w:val="00EF291E"/>
    <w:rsid w:val="00EF3AEC"/>
    <w:rsid w:val="00F03B62"/>
    <w:rsid w:val="00F048A7"/>
    <w:rsid w:val="00F11659"/>
    <w:rsid w:val="00F120E4"/>
    <w:rsid w:val="00F128DA"/>
    <w:rsid w:val="00F1378E"/>
    <w:rsid w:val="00F2519D"/>
    <w:rsid w:val="00F3530C"/>
    <w:rsid w:val="00F37CA8"/>
    <w:rsid w:val="00F41903"/>
    <w:rsid w:val="00F42DC8"/>
    <w:rsid w:val="00F45E58"/>
    <w:rsid w:val="00F46D5F"/>
    <w:rsid w:val="00F472D0"/>
    <w:rsid w:val="00F47ABB"/>
    <w:rsid w:val="00F56606"/>
    <w:rsid w:val="00F618F0"/>
    <w:rsid w:val="00F65B92"/>
    <w:rsid w:val="00F7124A"/>
    <w:rsid w:val="00F720AA"/>
    <w:rsid w:val="00F771EA"/>
    <w:rsid w:val="00F811D5"/>
    <w:rsid w:val="00F83A22"/>
    <w:rsid w:val="00F84199"/>
    <w:rsid w:val="00F841AD"/>
    <w:rsid w:val="00F84B2B"/>
    <w:rsid w:val="00F85184"/>
    <w:rsid w:val="00F92DD3"/>
    <w:rsid w:val="00FA26CE"/>
    <w:rsid w:val="00FA2F1E"/>
    <w:rsid w:val="00FA7503"/>
    <w:rsid w:val="00FB0207"/>
    <w:rsid w:val="00FB1079"/>
    <w:rsid w:val="00FB21AF"/>
    <w:rsid w:val="00FB5922"/>
    <w:rsid w:val="00FB60FC"/>
    <w:rsid w:val="00FC2287"/>
    <w:rsid w:val="00FC4CC8"/>
    <w:rsid w:val="00FC51E3"/>
    <w:rsid w:val="00FD02F1"/>
    <w:rsid w:val="00FD097A"/>
    <w:rsid w:val="00FD622D"/>
    <w:rsid w:val="00FE4DC6"/>
    <w:rsid w:val="00FE5718"/>
    <w:rsid w:val="00FE5F51"/>
    <w:rsid w:val="00FF0479"/>
    <w:rsid w:val="00FF53FC"/>
    <w:rsid w:val="00FF5EBB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5:docId w15:val="{DE91C72F-E8CD-4AF6-89B5-EC3A5186A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8EC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11"/>
  </w:style>
  <w:style w:type="paragraph" w:styleId="Footer">
    <w:name w:val="footer"/>
    <w:basedOn w:val="Normal"/>
    <w:link w:val="Foot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11"/>
  </w:style>
  <w:style w:type="paragraph" w:styleId="NoSpacing">
    <w:name w:val="No Spacing"/>
    <w:uiPriority w:val="1"/>
    <w:qFormat/>
    <w:rsid w:val="00381811"/>
    <w:pPr>
      <w:spacing w:after="0" w:line="240" w:lineRule="auto"/>
    </w:pPr>
  </w:style>
  <w:style w:type="paragraph" w:customStyle="1" w:styleId="Default">
    <w:name w:val="Default"/>
    <w:rsid w:val="00C962A1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D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479"/>
    <w:pPr>
      <w:ind w:left="720"/>
      <w:contextualSpacing/>
    </w:pPr>
  </w:style>
  <w:style w:type="paragraph" w:styleId="Revision">
    <w:name w:val="Revision"/>
    <w:hidden/>
    <w:uiPriority w:val="99"/>
    <w:semiHidden/>
    <w:rsid w:val="00CA79C9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774CE2-BA72-4146-8D18-AC50FECA6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Edwards</dc:creator>
  <cp:lastModifiedBy>Janis Rogers</cp:lastModifiedBy>
  <cp:revision>3</cp:revision>
  <cp:lastPrinted>2016-05-09T15:09:00Z</cp:lastPrinted>
  <dcterms:created xsi:type="dcterms:W3CDTF">2016-07-07T14:15:00Z</dcterms:created>
  <dcterms:modified xsi:type="dcterms:W3CDTF">2016-07-07T20:08:00Z</dcterms:modified>
</cp:coreProperties>
</file>